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4b71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8afdc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fe7c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59f1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f75add4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d6ed4d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aea57c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2d83ce2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7:30:08Z</dcterms:created>
  <dcterms:modified xsi:type="dcterms:W3CDTF">2021-12-28T17:30:08Z</dcterms:modified>
</cp:coreProperties>
</file>